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5BC36" w14:textId="77777777" w:rsidR="00241B93" w:rsidRDefault="00241B93" w:rsidP="00241B93">
      <w:pPr>
        <w:pStyle w:val="Heading1"/>
        <w:ind w:left="360"/>
        <w:rPr>
          <w:noProof/>
        </w:rPr>
      </w:pPr>
      <w:r>
        <w:rPr>
          <w:noProof/>
        </w:rPr>
        <w:t>Programming Fundamentals with Python: Exam Preparation</w:t>
      </w:r>
    </w:p>
    <w:p w14:paraId="28AAF90F" w14:textId="77777777" w:rsidR="00241F97" w:rsidRDefault="005D3F79" w:rsidP="00241F97">
      <w:pPr>
        <w:pStyle w:val="Heading2"/>
        <w:numPr>
          <w:ilvl w:val="0"/>
          <w:numId w:val="0"/>
        </w:numPr>
        <w:rPr>
          <w:lang w:val="en-GB"/>
        </w:rPr>
      </w:pPr>
      <w:r>
        <w:rPr>
          <w:sz w:val="40"/>
          <w:szCs w:val="40"/>
          <w:lang w:val="bg-BG"/>
        </w:rPr>
        <w:t>01.</w:t>
      </w:r>
      <w:r w:rsidR="007372D0" w:rsidRPr="00C73826">
        <w:rPr>
          <w:sz w:val="40"/>
          <w:szCs w:val="40"/>
          <w:lang w:val="en-GB"/>
        </w:rPr>
        <w:t xml:space="preserve"> </w:t>
      </w:r>
      <w:r w:rsidR="00241F97">
        <w:rPr>
          <w:lang w:val="en-GB"/>
        </w:rPr>
        <w:t>World Tour</w:t>
      </w:r>
    </w:p>
    <w:p w14:paraId="42217BDB" w14:textId="28DC81D8" w:rsidR="00241F97" w:rsidRDefault="00241F97" w:rsidP="00241F97">
      <w:pPr>
        <w:spacing w:before="0" w:after="0" w:line="240" w:lineRule="auto"/>
        <w:rPr>
          <w:b/>
          <w:bCs/>
        </w:rPr>
      </w:pPr>
      <w:r>
        <w:rPr>
          <w:b/>
          <w:bCs/>
          <w:lang w:val="bg-BG"/>
        </w:rPr>
        <w:t xml:space="preserve">Submit your solutions in the SoftUni judge system at </w:t>
      </w:r>
      <w:hyperlink r:id="rId8" w:anchor="0" w:history="1">
        <w:r>
          <w:rPr>
            <w:rStyle w:val="InternetLink"/>
            <w:b/>
            <w:bCs/>
            <w:lang w:val="bg-BG"/>
          </w:rPr>
          <w:t>https://judge.softuni.org/Contests/Practice/Index/2518#0</w:t>
        </w:r>
      </w:hyperlink>
      <w:r>
        <w:rPr>
          <w:b/>
          <w:bCs/>
          <w:lang w:val="bg-BG"/>
        </w:rPr>
        <w:t>.</w:t>
      </w:r>
    </w:p>
    <w:p w14:paraId="19995E5F" w14:textId="77777777" w:rsidR="00241F97" w:rsidRDefault="00241F97" w:rsidP="00241F97">
      <w:pPr>
        <w:rPr>
          <w:lang w:val="en-GB"/>
        </w:rPr>
      </w:pPr>
    </w:p>
    <w:p w14:paraId="2BC625E0" w14:textId="77777777" w:rsidR="00241F97" w:rsidRDefault="00241F97" w:rsidP="00241F97">
      <w:pPr>
        <w:rPr>
          <w:i/>
        </w:rPr>
      </w:pPr>
      <w:r>
        <w:rPr>
          <w:i/>
          <w:lang w:val="en-GB"/>
        </w:rPr>
        <w:t xml:space="preserve">You are a world traveler, and </w:t>
      </w:r>
      <w:r>
        <w:rPr>
          <w:i/>
        </w:rPr>
        <w:t>your next goal is to make a world tour. To do that, you have to plan out everything first. To start with, you would like to plan out all of your stops where you will have a break.</w:t>
      </w:r>
    </w:p>
    <w:p w14:paraId="6BA7C12A" w14:textId="77777777" w:rsidR="00241F97" w:rsidRDefault="00241F97" w:rsidP="00241F97">
      <w:pPr>
        <w:pStyle w:val="Index"/>
      </w:pPr>
      <w:r>
        <w:t xml:space="preserve">On the </w:t>
      </w:r>
      <w:r>
        <w:rPr>
          <w:b/>
          <w:bCs/>
        </w:rPr>
        <w:t>first line,</w:t>
      </w:r>
      <w:r>
        <w:t xml:space="preserve"> you will be given a string containing all of your </w:t>
      </w:r>
      <w:r>
        <w:rPr>
          <w:b/>
          <w:bCs/>
        </w:rPr>
        <w:t>stops</w:t>
      </w:r>
      <w:r>
        <w:t xml:space="preserve">. Until you receive the command </w:t>
      </w:r>
      <w:r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>
        <w:rPr>
          <w:b/>
          <w:bCs/>
        </w:rPr>
        <w:t>manipulate</w:t>
      </w:r>
      <w:r>
        <w:t xml:space="preserve"> that initial string. The </w:t>
      </w:r>
      <w:r>
        <w:rPr>
          <w:b/>
          <w:bCs/>
        </w:rPr>
        <w:t>commands can be</w:t>
      </w:r>
      <w:r>
        <w:t>:</w:t>
      </w:r>
    </w:p>
    <w:p w14:paraId="1DAA4A57" w14:textId="77777777" w:rsidR="00241F97" w:rsidRDefault="00241F97" w:rsidP="00241F97">
      <w:pPr>
        <w:pStyle w:val="ListParagraph"/>
        <w:numPr>
          <w:ilvl w:val="0"/>
          <w:numId w:val="22"/>
        </w:numPr>
        <w:rPr>
          <w:b/>
          <w:bCs/>
        </w:rPr>
      </w:pPr>
      <w:r>
        <w:rPr>
          <w:rFonts w:ascii="Consolas" w:hAnsi="Consolas"/>
          <w:b/>
          <w:bCs/>
        </w:rPr>
        <w:t>"Add Stop:{index}:{string}"</w:t>
      </w:r>
      <w:r>
        <w:t>:</w:t>
      </w:r>
    </w:p>
    <w:p w14:paraId="28F2BC9B" w14:textId="77777777" w:rsidR="00241F97" w:rsidRDefault="00241F97" w:rsidP="00241F97">
      <w:pPr>
        <w:pStyle w:val="ListParagraph"/>
        <w:numPr>
          <w:ilvl w:val="1"/>
          <w:numId w:val="22"/>
        </w:numPr>
        <w:rPr>
          <w:b/>
          <w:bCs/>
        </w:rPr>
      </w:pPr>
      <w:r>
        <w:rPr>
          <w:b/>
          <w:bCs/>
        </w:rPr>
        <w:t>Insert</w:t>
      </w:r>
      <w:r>
        <w:t xml:space="preserve"> the given </w:t>
      </w:r>
      <w:r>
        <w:rPr>
          <w:b/>
          <w:bCs/>
        </w:rPr>
        <w:t xml:space="preserve">string </w:t>
      </w:r>
      <w:r>
        <w:t xml:space="preserve">at that </w:t>
      </w:r>
      <w:r>
        <w:rPr>
          <w:b/>
          <w:bCs/>
        </w:rPr>
        <w:t>index</w:t>
      </w:r>
      <w:r>
        <w:t xml:space="preserve"> only if the index </w:t>
      </w:r>
      <w:r>
        <w:rPr>
          <w:b/>
          <w:bCs/>
        </w:rPr>
        <w:t>is valid</w:t>
      </w:r>
    </w:p>
    <w:p w14:paraId="033A475A" w14:textId="77777777" w:rsidR="00241F97" w:rsidRDefault="00241F97" w:rsidP="00241F97">
      <w:pPr>
        <w:pStyle w:val="ListParagraph"/>
        <w:numPr>
          <w:ilvl w:val="0"/>
          <w:numId w:val="22"/>
        </w:numPr>
        <w:rPr>
          <w:b/>
          <w:bCs/>
        </w:rPr>
      </w:pPr>
      <w:r>
        <w:rPr>
          <w:rFonts w:ascii="Consolas" w:hAnsi="Consolas"/>
          <w:b/>
          <w:bCs/>
        </w:rPr>
        <w:t>"Remove Stop:{start_index}:{end_index}"</w:t>
      </w:r>
      <w:r>
        <w:t>:</w:t>
      </w:r>
    </w:p>
    <w:p w14:paraId="6DCFEE48" w14:textId="77777777" w:rsidR="00241F97" w:rsidRDefault="00241F97" w:rsidP="00241F97">
      <w:pPr>
        <w:pStyle w:val="ListParagraph"/>
        <w:numPr>
          <w:ilvl w:val="1"/>
          <w:numId w:val="22"/>
        </w:numPr>
        <w:rPr>
          <w:b/>
          <w:bCs/>
        </w:rPr>
      </w:pPr>
      <w:r>
        <w:rPr>
          <w:b/>
          <w:bCs/>
        </w:rPr>
        <w:t>Remove</w:t>
      </w:r>
      <w:r>
        <w:t xml:space="preserve"> the elements of the string from the </w:t>
      </w:r>
      <w:r>
        <w:rPr>
          <w:b/>
          <w:bCs/>
        </w:rPr>
        <w:t>starting index</w:t>
      </w:r>
      <w:r>
        <w:t xml:space="preserve"> to the </w:t>
      </w:r>
      <w:r>
        <w:rPr>
          <w:b/>
          <w:bCs/>
        </w:rPr>
        <w:t>end index</w:t>
      </w:r>
      <w:r>
        <w:t xml:space="preserve"> (</w:t>
      </w:r>
      <w:r>
        <w:rPr>
          <w:b/>
          <w:bCs/>
        </w:rPr>
        <w:t>inclusive</w:t>
      </w:r>
      <w:r>
        <w:t xml:space="preserve">) if </w:t>
      </w:r>
      <w:r>
        <w:rPr>
          <w:b/>
          <w:bCs/>
        </w:rPr>
        <w:t>both</w:t>
      </w:r>
      <w:r>
        <w:t xml:space="preserve"> indices are </w:t>
      </w:r>
      <w:r>
        <w:rPr>
          <w:b/>
          <w:bCs/>
        </w:rPr>
        <w:t>valid</w:t>
      </w:r>
    </w:p>
    <w:p w14:paraId="5CF52EE7" w14:textId="77777777" w:rsidR="00241F97" w:rsidRDefault="00241F97" w:rsidP="00241F97">
      <w:pPr>
        <w:pStyle w:val="ListParagraph"/>
        <w:numPr>
          <w:ilvl w:val="0"/>
          <w:numId w:val="22"/>
        </w:numPr>
      </w:pPr>
      <w:r>
        <w:rPr>
          <w:rFonts w:ascii="Consolas" w:hAnsi="Consolas"/>
          <w:b/>
          <w:bCs/>
        </w:rPr>
        <w:t>"Switch:{old_string}:{new_string}"</w:t>
      </w:r>
      <w:r>
        <w:t>:</w:t>
      </w:r>
    </w:p>
    <w:p w14:paraId="4515304E" w14:textId="77777777" w:rsidR="00241F97" w:rsidRDefault="00241F97" w:rsidP="00241F97">
      <w:pPr>
        <w:pStyle w:val="ListParagraph"/>
        <w:numPr>
          <w:ilvl w:val="1"/>
          <w:numId w:val="22"/>
        </w:numPr>
      </w:pPr>
      <w:r>
        <w:t xml:space="preserve">If the </w:t>
      </w:r>
      <w:r>
        <w:rPr>
          <w:b/>
          <w:bCs/>
        </w:rPr>
        <w:t>old string</w:t>
      </w:r>
      <w:r>
        <w:t xml:space="preserve"> is in the initial string, </w:t>
      </w:r>
      <w:r>
        <w:rPr>
          <w:b/>
          <w:bCs/>
        </w:rPr>
        <w:t>replace</w:t>
      </w:r>
      <w:r>
        <w:t xml:space="preserve"> it with the </w:t>
      </w:r>
      <w:r>
        <w:rPr>
          <w:b/>
          <w:bCs/>
        </w:rPr>
        <w:t>new one</w:t>
      </w:r>
      <w:r>
        <w:t xml:space="preserve"> (all </w:t>
      </w:r>
      <w:r>
        <w:rPr>
          <w:b/>
          <w:bCs/>
        </w:rPr>
        <w:t>occurrences</w:t>
      </w:r>
      <w:r>
        <w:t>)</w:t>
      </w:r>
    </w:p>
    <w:p w14:paraId="58EAF8C0" w14:textId="77777777" w:rsidR="00241F97" w:rsidRDefault="00241F97" w:rsidP="00241F97"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Note: After each command, print the current state of the string</w:t>
      </w:r>
    </w:p>
    <w:p w14:paraId="4955C47A" w14:textId="77777777" w:rsidR="00241F97" w:rsidRDefault="00241F97" w:rsidP="00241F97">
      <w:r>
        <w:t xml:space="preserve">After the </w:t>
      </w:r>
      <w:r>
        <w:rPr>
          <w:rFonts w:ascii="Consolas" w:hAnsi="Consolas"/>
          <w:b/>
          <w:bCs/>
        </w:rPr>
        <w:t>"Travel"</w:t>
      </w:r>
      <w:r>
        <w:t xml:space="preserve"> command, print the following: </w:t>
      </w:r>
      <w:r>
        <w:rPr>
          <w:rFonts w:ascii="Consolas" w:hAnsi="Consolas"/>
          <w:b/>
          <w:bCs/>
        </w:rPr>
        <w:t>"Ready for world tour! Planned stops: {string}"</w:t>
      </w:r>
    </w:p>
    <w:p w14:paraId="7A5F5748" w14:textId="77777777" w:rsidR="00241F97" w:rsidRDefault="00241F97" w:rsidP="00241F97">
      <w:pPr>
        <w:pStyle w:val="Heading3"/>
      </w:pPr>
      <w:r>
        <w:t>Input / Constraints</w:t>
      </w:r>
    </w:p>
    <w:p w14:paraId="36A452A1" w14:textId="77777777" w:rsidR="00241F97" w:rsidRDefault="00241F97" w:rsidP="00241F97">
      <w:pPr>
        <w:pStyle w:val="Code"/>
        <w:numPr>
          <w:ilvl w:val="0"/>
          <w:numId w:val="23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>
        <w:rPr>
          <w:rStyle w:val="CodeChar"/>
          <w:rFonts w:asciiTheme="minorHAnsi" w:hAnsiTheme="minorHAnsi" w:cstheme="minorHAnsi"/>
          <w:bCs/>
        </w:rPr>
        <w:t>list of strings</w:t>
      </w:r>
    </w:p>
    <w:p w14:paraId="5902AC80" w14:textId="77777777" w:rsidR="00241F97" w:rsidRDefault="00241F97" w:rsidP="00241F97">
      <w:pPr>
        <w:pStyle w:val="Code"/>
        <w:numPr>
          <w:ilvl w:val="0"/>
          <w:numId w:val="23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Cs/>
        </w:rPr>
        <w:t xml:space="preserve">index is valid </w:t>
      </w:r>
      <w:r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Cs/>
        </w:rPr>
        <w:t xml:space="preserve">first and the last element index (inclusive) </w:t>
      </w:r>
      <w:r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Cs/>
        </w:rPr>
        <w:t>.</w:t>
      </w:r>
    </w:p>
    <w:p w14:paraId="56A08550" w14:textId="77777777" w:rsidR="00241F97" w:rsidRDefault="00241F97" w:rsidP="00241F97">
      <w:pPr>
        <w:pStyle w:val="Heading3"/>
      </w:pPr>
      <w:r>
        <w:t>Output</w:t>
      </w:r>
    </w:p>
    <w:p w14:paraId="67272D98" w14:textId="77777777" w:rsidR="00241F97" w:rsidRDefault="00241F97" w:rsidP="00241F97">
      <w:pPr>
        <w:pStyle w:val="ListParagraph"/>
        <w:numPr>
          <w:ilvl w:val="0"/>
          <w:numId w:val="24"/>
        </w:numPr>
      </w:pPr>
      <w:r>
        <w:t>Print the proper output messages in the proper cases as described in the problem description</w:t>
      </w:r>
    </w:p>
    <w:p w14:paraId="650D10C2" w14:textId="77777777" w:rsidR="00241F97" w:rsidRDefault="00241F97" w:rsidP="00241F97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7453"/>
      </w:tblGrid>
      <w:tr w:rsidR="00241F97" w14:paraId="2879C355" w14:textId="77777777" w:rsidTr="00241F97">
        <w:trPr>
          <w:cantSplit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8DBF0" w14:textId="77777777" w:rsidR="00241F97" w:rsidRDefault="00241F97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2A4A86" w14:textId="77777777" w:rsidR="00241F97" w:rsidRDefault="00241F9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1F97" w14:paraId="13748E0C" w14:textId="77777777" w:rsidTr="00241F97">
        <w:trPr>
          <w:cantSplit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766BF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683DA98A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209E1283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 Stop:11:16</w:t>
            </w:r>
          </w:p>
          <w:p w14:paraId="6B38FD56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045BAC9B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95A33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38063098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6082F76E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1B5B2A5A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676A6550" w14:textId="797A238B" w:rsidR="005D3F79" w:rsidRDefault="00241B93" w:rsidP="00241F97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02.</w:t>
      </w:r>
      <w:r w:rsidR="005D3F79">
        <w:rPr>
          <w:lang w:val="en-GB"/>
        </w:rPr>
        <w:t xml:space="preserve"> Mirror words</w:t>
      </w:r>
    </w:p>
    <w:p w14:paraId="3DFF2FFC" w14:textId="47D86630" w:rsidR="005D3F79" w:rsidRPr="00241B93" w:rsidRDefault="005D3F79" w:rsidP="00241B93">
      <w:pPr>
        <w:spacing w:before="0" w:after="0" w:line="240" w:lineRule="auto"/>
        <w:rPr>
          <w:b/>
          <w:bCs/>
        </w:rPr>
      </w:pPr>
      <w:r w:rsidRPr="00241B93">
        <w:rPr>
          <w:b/>
          <w:bCs/>
          <w:lang w:val="bg-BG"/>
        </w:rPr>
        <w:t xml:space="preserve">Submit your solutions in the SoftUni judge system at </w:t>
      </w:r>
      <w:hyperlink r:id="rId9" w:anchor="1" w:history="1">
        <w:r w:rsidRPr="00241B93">
          <w:rPr>
            <w:rStyle w:val="InternetLink"/>
            <w:b/>
            <w:bCs/>
            <w:lang w:val="bg-BG"/>
          </w:rPr>
          <w:t>https://judge.softuni.org/Contests/Practice/Index/2307#1</w:t>
        </w:r>
      </w:hyperlink>
      <w:r w:rsidRPr="00241B93">
        <w:rPr>
          <w:b/>
          <w:bCs/>
          <w:lang w:val="bg-BG"/>
        </w:rPr>
        <w:t>.</w:t>
      </w:r>
    </w:p>
    <w:p w14:paraId="24E40BBE" w14:textId="77777777" w:rsidR="005D3F79" w:rsidRPr="00EA7FF7" w:rsidRDefault="005D3F79" w:rsidP="00241B93">
      <w:pPr>
        <w:jc w:val="center"/>
        <w:rPr>
          <w:i/>
          <w:lang w:val="en-GB"/>
        </w:rPr>
      </w:pPr>
      <w:r w:rsidRPr="00EC0C0B">
        <w:rPr>
          <w:i/>
          <w:lang w:val="en-GB"/>
        </w:rPr>
        <w:lastRenderedPageBreak/>
        <w:t>The SoftUni Spelling Bee competition is here.</w:t>
      </w:r>
      <w:r>
        <w:rPr>
          <w:i/>
          <w:lang w:val="en-GB"/>
        </w:rPr>
        <w:t xml:space="preserve"> But it`s not like any other Spelling Bee competition out there. It`s different and a lot more fun! You, of course, are a participant, and you are eager to show the competition that you are the best, so go ahead, learn the rules and win!</w:t>
      </w:r>
    </w:p>
    <w:p w14:paraId="5BA32F8C" w14:textId="77777777" w:rsidR="005D3F79" w:rsidRDefault="005D3F79" w:rsidP="005D3F79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have to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1E63EF32" w14:textId="77777777" w:rsidR="005D3F79" w:rsidRDefault="005D3F79" w:rsidP="005D3F79">
      <w:r>
        <w:t xml:space="preserve">First of all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7ADC02C3" w14:textId="77777777" w:rsidR="005D3F79" w:rsidRPr="008E6398" w:rsidRDefault="005D3F79" w:rsidP="005D3F79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6562FC7B" w14:textId="77777777" w:rsidR="005D3F79" w:rsidRDefault="005D3F79" w:rsidP="005D3F79">
      <w:pPr>
        <w:pStyle w:val="ListParagraph"/>
        <w:numPr>
          <w:ilvl w:val="0"/>
          <w:numId w:val="7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217CEE73" w14:textId="77777777" w:rsidR="005D3F79" w:rsidRDefault="005D3F79" w:rsidP="005D3F79">
      <w:pPr>
        <w:pStyle w:val="ListParagraph"/>
        <w:numPr>
          <w:ilvl w:val="0"/>
          <w:numId w:val="7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50D47D9B" w14:textId="77777777" w:rsidR="005D3F79" w:rsidRDefault="005D3F79" w:rsidP="005D3F79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have to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02E37642" w14:textId="77777777" w:rsidR="005D3F79" w:rsidRPr="00EA7FF7" w:rsidRDefault="005D3F79" w:rsidP="005D3F79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6B3C785F" w14:textId="77777777" w:rsidR="005D3F79" w:rsidRDefault="005D3F79" w:rsidP="005D3F79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09E2CFC6" w14:textId="77777777" w:rsidR="005D3F79" w:rsidRPr="00EA7FF7" w:rsidRDefault="005D3F79" w:rsidP="005D3F79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5D49A1B0" w14:textId="77777777" w:rsidR="005D3F79" w:rsidRDefault="005D3F79" w:rsidP="005D3F79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6CCCD711" w14:textId="77777777" w:rsidR="005D3F79" w:rsidRDefault="005D3F79" w:rsidP="005D3F79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>If there are mirror words print:</w:t>
      </w:r>
    </w:p>
    <w:p w14:paraId="0963AA3B" w14:textId="77777777" w:rsidR="005D3F79" w:rsidRPr="006067FE" w:rsidRDefault="005D3F79" w:rsidP="005D3F79">
      <w:pPr>
        <w:pStyle w:val="Code"/>
        <w:ind w:left="720"/>
      </w:pPr>
      <w:r w:rsidRPr="00F532AA">
        <w:t>"</w:t>
      </w:r>
      <w:r>
        <w:t>The mirror words are:</w:t>
      </w:r>
    </w:p>
    <w:p w14:paraId="4F864112" w14:textId="77777777" w:rsidR="005D3F79" w:rsidRDefault="005D3F79" w:rsidP="005D3F79">
      <w:pPr>
        <w:pStyle w:val="Code"/>
        <w:ind w:left="720"/>
      </w:pPr>
      <w:r>
        <w:t>{wordOne} &lt;=&gt; {wordtwo}, {wordOne} &lt;=&gt; {wordtwo}, … {wordOne} &lt;=&gt; {wordtwo}</w:t>
      </w:r>
      <w:r w:rsidRPr="00F532AA">
        <w:t>"</w:t>
      </w:r>
    </w:p>
    <w:p w14:paraId="6C7B2CBF" w14:textId="77777777" w:rsidR="005D3F79" w:rsidRPr="004777E6" w:rsidRDefault="005D3F79" w:rsidP="005D3F79">
      <w:pPr>
        <w:pStyle w:val="Heading3"/>
      </w:pPr>
      <w:r>
        <w:t>Input / Constraints</w:t>
      </w:r>
    </w:p>
    <w:p w14:paraId="4C709A17" w14:textId="77777777" w:rsidR="005D3F79" w:rsidRPr="00EA7FF7" w:rsidRDefault="005D3F79" w:rsidP="005D3F79">
      <w:pPr>
        <w:pStyle w:val="Code"/>
        <w:numPr>
          <w:ilvl w:val="0"/>
          <w:numId w:val="10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16D44431" w14:textId="77777777" w:rsidR="005D3F79" w:rsidRDefault="005D3F79" w:rsidP="005D3F79">
      <w:pPr>
        <w:pStyle w:val="Heading3"/>
      </w:pPr>
      <w:r>
        <w:t>Output</w:t>
      </w:r>
    </w:p>
    <w:p w14:paraId="6848CB7D" w14:textId="77777777" w:rsidR="005D3F79" w:rsidRDefault="005D3F79" w:rsidP="005D3F79">
      <w:pPr>
        <w:pStyle w:val="ListParagraph"/>
        <w:numPr>
          <w:ilvl w:val="0"/>
          <w:numId w:val="8"/>
        </w:numPr>
      </w:pPr>
      <w:r>
        <w:t>Print the proper output messages in the proper cases as described in the problem description.</w:t>
      </w:r>
    </w:p>
    <w:p w14:paraId="4BB36362" w14:textId="77777777" w:rsidR="005D3F79" w:rsidRDefault="005D3F79" w:rsidP="005D3F79">
      <w:pPr>
        <w:pStyle w:val="ListParagraph"/>
        <w:numPr>
          <w:ilvl w:val="0"/>
          <w:numId w:val="8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3BF892CC" w14:textId="77777777" w:rsidR="005D3F79" w:rsidRPr="002730D3" w:rsidRDefault="005D3F79" w:rsidP="005D3F79">
      <w:pPr>
        <w:pStyle w:val="ListParagraph"/>
        <w:numPr>
          <w:ilvl w:val="0"/>
          <w:numId w:val="8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4A24810A" w14:textId="77777777" w:rsidR="005D3F79" w:rsidRPr="00EF2B5F" w:rsidRDefault="005D3F79" w:rsidP="005D3F79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59"/>
        <w:gridCol w:w="5866"/>
      </w:tblGrid>
      <w:tr w:rsidR="005D3F79" w14:paraId="778BC77B" w14:textId="77777777" w:rsidTr="00241B93">
        <w:trPr>
          <w:cantSplit/>
          <w:trHeight w:val="5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57729CE" w14:textId="18E25187" w:rsidR="00241B93" w:rsidRPr="00241B93" w:rsidRDefault="005D3F79" w:rsidP="00241B93">
            <w:pPr>
              <w:jc w:val="center"/>
              <w:rPr>
                <w:rFonts w:cstheme="minorHAnsi"/>
                <w:b/>
                <w:szCs w:val="24"/>
              </w:rPr>
            </w:pPr>
            <w:r w:rsidRPr="004149D0">
              <w:rPr>
                <w:b/>
              </w:rPr>
              <w:t>Input</w:t>
            </w:r>
          </w:p>
        </w:tc>
      </w:tr>
      <w:tr w:rsidR="005D3F79" w14:paraId="286CC1A5" w14:textId="77777777" w:rsidTr="006222CA">
        <w:trPr>
          <w:cantSplit/>
        </w:trPr>
        <w:tc>
          <w:tcPr>
            <w:tcW w:w="0" w:type="auto"/>
            <w:gridSpan w:val="2"/>
          </w:tcPr>
          <w:p w14:paraId="4870BF6E" w14:textId="67B8F12F" w:rsidR="00241B93" w:rsidRPr="00241B93" w:rsidRDefault="005D3F79" w:rsidP="00241B93">
            <w:pPr>
              <w:spacing w:after="0" w:line="360" w:lineRule="auto"/>
              <w:rPr>
                <w:rFonts w:cstheme="minorHAnsi"/>
                <w:b/>
                <w:szCs w:val="24"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5D3F79" w14:paraId="02D0F79C" w14:textId="77777777" w:rsidTr="0096734C">
        <w:trPr>
          <w:cantSplit/>
        </w:trPr>
        <w:tc>
          <w:tcPr>
            <w:tcW w:w="4838" w:type="dxa"/>
            <w:shd w:val="clear" w:color="auto" w:fill="D9D9D9" w:themeFill="background1" w:themeFillShade="D9"/>
          </w:tcPr>
          <w:p w14:paraId="6F4D92E2" w14:textId="3D099129" w:rsidR="00241B93" w:rsidRPr="00241B93" w:rsidRDefault="005D3F79" w:rsidP="00241B9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87" w:type="dxa"/>
            <w:shd w:val="clear" w:color="auto" w:fill="D9D9D9" w:themeFill="background1" w:themeFillShade="D9"/>
          </w:tcPr>
          <w:p w14:paraId="0E08CDEF" w14:textId="77777777" w:rsidR="005D3F79" w:rsidRPr="00A930AE" w:rsidRDefault="005D3F79" w:rsidP="006222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3F79" w14:paraId="03060D7F" w14:textId="77777777" w:rsidTr="0096734C">
        <w:trPr>
          <w:cantSplit/>
          <w:trHeight w:val="58"/>
        </w:trPr>
        <w:tc>
          <w:tcPr>
            <w:tcW w:w="4838" w:type="dxa"/>
          </w:tcPr>
          <w:p w14:paraId="25B7CE7A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5 word pairs found!</w:t>
            </w:r>
          </w:p>
          <w:p w14:paraId="1778D7A5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11F59DB3" w14:textId="77777777" w:rsidR="005D3F79" w:rsidRPr="00F475E2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87" w:type="dxa"/>
          </w:tcPr>
          <w:p w14:paraId="16AF9DD1" w14:textId="77777777" w:rsidR="005D3F79" w:rsidRPr="001C518A" w:rsidRDefault="005D3F79" w:rsidP="006222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6A4620D5" w14:textId="77777777" w:rsidR="005D3F79" w:rsidRPr="001C518A" w:rsidRDefault="005D3F79" w:rsidP="006222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1F667747" w14:textId="77777777" w:rsidR="005D3F79" w:rsidRPr="001C518A" w:rsidRDefault="005D3F79" w:rsidP="006222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8FAA7D9" w14:textId="77777777" w:rsidR="005D3F79" w:rsidRPr="00D517E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D3F79" w14:paraId="36113959" w14:textId="77777777" w:rsidTr="006222CA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A407690" w14:textId="77777777" w:rsidR="005D3F79" w:rsidRPr="004149D0" w:rsidRDefault="005D3F79" w:rsidP="006222C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3F79" w14:paraId="0723C83D" w14:textId="77777777" w:rsidTr="00241B93">
        <w:trPr>
          <w:cantSplit/>
          <w:trHeight w:val="58"/>
        </w:trPr>
        <w:tc>
          <w:tcPr>
            <w:tcW w:w="0" w:type="auto"/>
            <w:gridSpan w:val="2"/>
          </w:tcPr>
          <w:p w14:paraId="4DD1DD4E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5D3F79" w:rsidRPr="00A930AE" w14:paraId="3F6CC5E1" w14:textId="77777777" w:rsidTr="0096734C">
        <w:trPr>
          <w:cantSplit/>
        </w:trPr>
        <w:tc>
          <w:tcPr>
            <w:tcW w:w="4838" w:type="dxa"/>
            <w:shd w:val="clear" w:color="auto" w:fill="D9D9D9" w:themeFill="background1" w:themeFillShade="D9"/>
          </w:tcPr>
          <w:p w14:paraId="02C589E8" w14:textId="77777777" w:rsidR="005D3F79" w:rsidRPr="00A930AE" w:rsidRDefault="005D3F79" w:rsidP="006222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87" w:type="dxa"/>
            <w:shd w:val="clear" w:color="auto" w:fill="D9D9D9" w:themeFill="background1" w:themeFillShade="D9"/>
          </w:tcPr>
          <w:p w14:paraId="6F48302B" w14:textId="77777777" w:rsidR="005D3F79" w:rsidRPr="00A930AE" w:rsidRDefault="005D3F79" w:rsidP="006222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3F79" w:rsidRPr="00D517EA" w14:paraId="17F07AC4" w14:textId="77777777" w:rsidTr="0096734C">
        <w:trPr>
          <w:cantSplit/>
        </w:trPr>
        <w:tc>
          <w:tcPr>
            <w:tcW w:w="4838" w:type="dxa"/>
          </w:tcPr>
          <w:p w14:paraId="4AF014A4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7754B17D" w14:textId="77777777" w:rsidR="005D3F79" w:rsidRPr="009C24A6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87" w:type="dxa"/>
          </w:tcPr>
          <w:p w14:paraId="072A076B" w14:textId="77777777" w:rsidR="005D3F79" w:rsidRPr="001C518A" w:rsidRDefault="005D3F79" w:rsidP="006222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726B42D9" w14:textId="77777777" w:rsidR="005D3F79" w:rsidRPr="009C24A6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D3F79" w14:paraId="16811BEB" w14:textId="77777777" w:rsidTr="00241B93">
        <w:trPr>
          <w:cantSplit/>
          <w:trHeight w:val="5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FA27576" w14:textId="77777777" w:rsidR="005D3F79" w:rsidRPr="004149D0" w:rsidRDefault="005D3F79" w:rsidP="006222C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3F79" w14:paraId="39371029" w14:textId="77777777" w:rsidTr="006222CA">
        <w:trPr>
          <w:cantSplit/>
        </w:trPr>
        <w:tc>
          <w:tcPr>
            <w:tcW w:w="0" w:type="auto"/>
            <w:gridSpan w:val="2"/>
          </w:tcPr>
          <w:p w14:paraId="7218B726" w14:textId="77777777" w:rsidR="005D3F79" w:rsidRPr="00027615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5D3F79" w:rsidRPr="00A930AE" w14:paraId="26D8E25B" w14:textId="77777777" w:rsidTr="0096734C">
        <w:trPr>
          <w:cantSplit/>
        </w:trPr>
        <w:tc>
          <w:tcPr>
            <w:tcW w:w="4838" w:type="dxa"/>
            <w:shd w:val="clear" w:color="auto" w:fill="D9D9D9" w:themeFill="background1" w:themeFillShade="D9"/>
          </w:tcPr>
          <w:p w14:paraId="1073C958" w14:textId="77777777" w:rsidR="005D3F79" w:rsidRPr="00A930AE" w:rsidRDefault="005D3F79" w:rsidP="006222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87" w:type="dxa"/>
            <w:shd w:val="clear" w:color="auto" w:fill="D9D9D9" w:themeFill="background1" w:themeFillShade="D9"/>
          </w:tcPr>
          <w:p w14:paraId="44FFDD48" w14:textId="77777777" w:rsidR="005D3F79" w:rsidRPr="00A930AE" w:rsidRDefault="005D3F79" w:rsidP="006222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3F79" w:rsidRPr="00D517EA" w14:paraId="78F0ED7B" w14:textId="77777777" w:rsidTr="0096734C">
        <w:trPr>
          <w:cantSplit/>
          <w:trHeight w:val="58"/>
        </w:trPr>
        <w:tc>
          <w:tcPr>
            <w:tcW w:w="4838" w:type="dxa"/>
          </w:tcPr>
          <w:p w14:paraId="697096AC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1F51279E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87" w:type="dxa"/>
          </w:tcPr>
          <w:p w14:paraId="076997CB" w14:textId="77777777" w:rsidR="005D3F79" w:rsidRPr="009C24A6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651A457A" w14:textId="77777777" w:rsidR="00241F97" w:rsidRDefault="0096734C" w:rsidP="00241F97">
      <w:pPr>
        <w:pStyle w:val="Heading2"/>
        <w:numPr>
          <w:ilvl w:val="0"/>
          <w:numId w:val="0"/>
        </w:numPr>
        <w:rPr>
          <w:lang w:val="en-GB"/>
        </w:rPr>
      </w:pPr>
      <w:r>
        <w:rPr>
          <w:sz w:val="40"/>
          <w:szCs w:val="40"/>
        </w:rPr>
        <w:t xml:space="preserve">03. </w:t>
      </w:r>
      <w:r w:rsidR="00241F97">
        <w:rPr>
          <w:lang w:val="en-GB"/>
        </w:rPr>
        <w:t>Heroes of Code and Logic VII</w:t>
      </w:r>
    </w:p>
    <w:p w14:paraId="3BE841C5" w14:textId="196FC10A" w:rsidR="00241F97" w:rsidRPr="0062537F" w:rsidRDefault="00241F97" w:rsidP="00241F97">
      <w:pPr>
        <w:spacing w:before="0" w:after="0" w:line="240" w:lineRule="auto"/>
        <w:rPr>
          <w:b/>
          <w:bCs/>
        </w:rPr>
      </w:pPr>
      <w:r w:rsidRPr="0062537F">
        <w:rPr>
          <w:b/>
          <w:bCs/>
          <w:lang w:val="bg-BG"/>
        </w:rPr>
        <w:t xml:space="preserve">Submit your solutions in the SoftUni judge system at </w:t>
      </w:r>
      <w:hyperlink r:id="rId10" w:anchor="2" w:history="1">
        <w:r w:rsidRPr="0062537F">
          <w:rPr>
            <w:rStyle w:val="InternetLink"/>
            <w:b/>
            <w:bCs/>
            <w:lang w:val="bg-BG"/>
          </w:rPr>
          <w:t>https://judge.softuni.org/Contests/Practice/Index/2303#2</w:t>
        </w:r>
      </w:hyperlink>
      <w:r w:rsidRPr="0062537F">
        <w:rPr>
          <w:b/>
          <w:bCs/>
          <w:lang w:val="bg-BG"/>
        </w:rPr>
        <w:t>.</w:t>
      </w:r>
    </w:p>
    <w:p w14:paraId="58300459" w14:textId="77777777" w:rsidR="00241F97" w:rsidRDefault="00241F97" w:rsidP="00241F97">
      <w:pPr>
        <w:rPr>
          <w:lang w:val="en-GB"/>
        </w:rPr>
      </w:pPr>
    </w:p>
    <w:p w14:paraId="4523A5BF" w14:textId="77777777" w:rsidR="00241F97" w:rsidRDefault="00241F97" w:rsidP="00241F97">
      <w:pPr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039A5AF2" w14:textId="77777777" w:rsidR="00241F97" w:rsidRDefault="00241F97" w:rsidP="00241F97">
      <w:r>
        <w:t xml:space="preserve">On the first line of the standard input, you will receive an integer </w:t>
      </w:r>
      <w:r>
        <w:rPr>
          <w:b/>
        </w:rPr>
        <w:t>n</w:t>
      </w:r>
      <w:r>
        <w:t xml:space="preserve"> – the number of heroes that you can choose for your party. On the next </w:t>
      </w:r>
      <w:r>
        <w:rPr>
          <w:b/>
        </w:rPr>
        <w:t>n</w:t>
      </w:r>
      <w:r>
        <w:t xml:space="preserve"> lines, the heroes themselves will follow with their </w:t>
      </w:r>
      <w:r>
        <w:rPr>
          <w:b/>
        </w:rPr>
        <w:t>hit points</w:t>
      </w:r>
      <w:r>
        <w:t xml:space="preserve"> and </w:t>
      </w:r>
      <w:r>
        <w:rPr>
          <w:b/>
        </w:rPr>
        <w:t>mana points</w:t>
      </w:r>
      <w:r>
        <w:t xml:space="preserve"> separated by a single space in the following format: </w:t>
      </w:r>
    </w:p>
    <w:p w14:paraId="539F9F20" w14:textId="77777777" w:rsidR="00241F97" w:rsidRDefault="00241F97" w:rsidP="00241F97">
      <w:pPr>
        <w:rPr>
          <w:rStyle w:val="CodeChar"/>
        </w:rPr>
      </w:pPr>
      <w:r>
        <w:rPr>
          <w:rStyle w:val="CodeChar"/>
        </w:rPr>
        <w:t>"{hero name} {HP} {MP}"</w:t>
      </w:r>
    </w:p>
    <w:p w14:paraId="2DA864B8" w14:textId="77777777" w:rsidR="00241F97" w:rsidRDefault="00241F97" w:rsidP="00241F97">
      <w:pPr>
        <w:pStyle w:val="ListParagraph"/>
        <w:numPr>
          <w:ilvl w:val="0"/>
          <w:numId w:val="15"/>
        </w:numPr>
        <w:rPr>
          <w:rStyle w:val="CodeChar"/>
          <w:rFonts w:cstheme="minorHAnsi"/>
          <w:b w:val="0"/>
          <w:bCs/>
        </w:rPr>
      </w:pPr>
      <w:r>
        <w:rPr>
          <w:rStyle w:val="CodeChar"/>
          <w:rFonts w:cstheme="minorHAnsi"/>
        </w:rPr>
        <w:t>HP</w:t>
      </w:r>
      <w:r>
        <w:rPr>
          <w:rStyle w:val="CodeChar"/>
          <w:rFonts w:cstheme="minorHAnsi"/>
          <w:bCs/>
        </w:rPr>
        <w:t xml:space="preserve"> stands for hit points and </w:t>
      </w:r>
      <w:r>
        <w:rPr>
          <w:rStyle w:val="CodeChar"/>
          <w:rFonts w:cstheme="minorHAnsi"/>
        </w:rPr>
        <w:t>MP</w:t>
      </w:r>
      <w:r>
        <w:rPr>
          <w:rStyle w:val="CodeChar"/>
          <w:rFonts w:cstheme="minorHAnsi"/>
          <w:bCs/>
        </w:rPr>
        <w:t xml:space="preserve"> for mana points</w:t>
      </w:r>
    </w:p>
    <w:p w14:paraId="302CB55F" w14:textId="77777777" w:rsidR="00241F97" w:rsidRDefault="00241F97" w:rsidP="00241F97">
      <w:pPr>
        <w:pStyle w:val="ListParagraph"/>
        <w:numPr>
          <w:ilvl w:val="0"/>
          <w:numId w:val="15"/>
        </w:numPr>
        <w:rPr>
          <w:rStyle w:val="CodeChar"/>
          <w:rFonts w:cstheme="minorHAnsi"/>
          <w:b w:val="0"/>
          <w:bCs/>
        </w:rPr>
      </w:pPr>
      <w:r>
        <w:rPr>
          <w:rStyle w:val="CodeChar"/>
          <w:rFonts w:cstheme="minorHAnsi"/>
          <w:bCs/>
        </w:rPr>
        <w:t>a hero can have a maximum of 100 HP and 200 MP</w:t>
      </w:r>
    </w:p>
    <w:p w14:paraId="3E36BEC6" w14:textId="77777777" w:rsidR="00241F97" w:rsidRDefault="00241F97" w:rsidP="00241F97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 – "</w:t>
      </w:r>
      <w:r>
        <w:rPr>
          <w:rStyle w:val="CodeChar"/>
          <w:rFonts w:cstheme="minorHAnsi"/>
          <w:bCs/>
        </w:rPr>
        <w:t>,</w:t>
      </w:r>
      <w:r>
        <w:rPr>
          <w:rStyle w:val="CodeChar"/>
          <w:rFonts w:cstheme="minorHAnsi"/>
        </w:rPr>
        <w:t xml:space="preserve"> </w:t>
      </w:r>
      <w:r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End"</w:t>
      </w:r>
      <w:r>
        <w:rPr>
          <w:rStyle w:val="CodeChar"/>
          <w:rFonts w:cstheme="minorHAnsi"/>
        </w:rPr>
        <w:t xml:space="preserve"> </w:t>
      </w:r>
      <w:r>
        <w:rPr>
          <w:rFonts w:cstheme="minorHAnsi"/>
        </w:rPr>
        <w:t>c</w:t>
      </w:r>
      <w:r>
        <w:t xml:space="preserve">ommand is given. </w:t>
      </w:r>
    </w:p>
    <w:p w14:paraId="554193C9" w14:textId="77777777" w:rsidR="00241F97" w:rsidRDefault="00241F97" w:rsidP="00241F97">
      <w:r>
        <w:t>There are several actions that the heroes can perform:</w:t>
      </w:r>
    </w:p>
    <w:p w14:paraId="4FCF6866" w14:textId="77777777" w:rsidR="00241F97" w:rsidRDefault="00241F97" w:rsidP="00241F97">
      <w:r>
        <w:rPr>
          <w:rStyle w:val="CodeChar"/>
        </w:rPr>
        <w:lastRenderedPageBreak/>
        <w:t>"CastSpell – {hero name} – {MP needed} – {spell name}</w:t>
      </w:r>
      <w:r>
        <w:t>"</w:t>
      </w:r>
    </w:p>
    <w:p w14:paraId="62E4FDD9" w14:textId="77777777" w:rsidR="00241F97" w:rsidRDefault="00241F97" w:rsidP="00241F97">
      <w:pPr>
        <w:pStyle w:val="ListParagraph"/>
        <w:numPr>
          <w:ilvl w:val="0"/>
          <w:numId w:val="16"/>
        </w:numPr>
      </w:pPr>
      <w:r>
        <w:t xml:space="preserve">If the hero has the required MP, he casts the spell, thus reducing his MP. Print this message: </w:t>
      </w:r>
    </w:p>
    <w:p w14:paraId="05EB6426" w14:textId="77777777" w:rsidR="00241F97" w:rsidRDefault="00241F97" w:rsidP="00241F97">
      <w:pPr>
        <w:pStyle w:val="Code"/>
        <w:numPr>
          <w:ilvl w:val="1"/>
          <w:numId w:val="16"/>
        </w:numPr>
      </w:pPr>
      <w:r>
        <w:rPr>
          <w:rStyle w:val="CodeChar"/>
        </w:rPr>
        <w:t>"</w:t>
      </w:r>
      <w:r>
        <w:t>{hero name} has successfully cast {spell name} and now has {mana points left} MP!</w:t>
      </w:r>
      <w:r>
        <w:rPr>
          <w:rStyle w:val="CodeChar"/>
        </w:rPr>
        <w:t>"</w:t>
      </w:r>
    </w:p>
    <w:p w14:paraId="326DB203" w14:textId="77777777" w:rsidR="00241F97" w:rsidRDefault="00241F97" w:rsidP="00241F97">
      <w:pPr>
        <w:pStyle w:val="ListParagraph"/>
        <w:numPr>
          <w:ilvl w:val="0"/>
          <w:numId w:val="16"/>
        </w:numPr>
      </w:pPr>
      <w:r>
        <w:t>If the hero is unable to cast the spell print:</w:t>
      </w:r>
    </w:p>
    <w:p w14:paraId="3552FD60" w14:textId="77777777" w:rsidR="00241F97" w:rsidRDefault="00241F97" w:rsidP="00241F97">
      <w:pPr>
        <w:pStyle w:val="ListParagraph"/>
        <w:numPr>
          <w:ilvl w:val="1"/>
          <w:numId w:val="16"/>
        </w:numPr>
        <w:rPr>
          <w:rFonts w:ascii="Consolas" w:hAnsi="Consolas"/>
          <w:b/>
        </w:rPr>
      </w:pPr>
      <w:r>
        <w:rPr>
          <w:rStyle w:val="CodeChar"/>
        </w:rPr>
        <w:t>"</w:t>
      </w:r>
      <w:r>
        <w:rPr>
          <w:rFonts w:ascii="Consolas" w:hAnsi="Consolas"/>
          <w:b/>
        </w:rPr>
        <w:t>{hero name} does not have enough MP to cast {spell name}!</w:t>
      </w:r>
      <w:r>
        <w:rPr>
          <w:rStyle w:val="CodeChar"/>
        </w:rPr>
        <w:t>"</w:t>
      </w:r>
    </w:p>
    <w:p w14:paraId="4BCF0F03" w14:textId="77777777" w:rsidR="00241F97" w:rsidRDefault="00241F97" w:rsidP="00241F97">
      <w:pPr>
        <w:rPr>
          <w:rStyle w:val="CodeChar"/>
        </w:rPr>
      </w:pPr>
      <w:r>
        <w:rPr>
          <w:rStyle w:val="CodeChar"/>
        </w:rPr>
        <w:t>"TakeDamage – {hero name} – {damage} – {attacker}"</w:t>
      </w:r>
    </w:p>
    <w:p w14:paraId="617FB656" w14:textId="77777777" w:rsidR="00241F97" w:rsidRDefault="00241F97" w:rsidP="00241F97">
      <w:pPr>
        <w:pStyle w:val="ListParagraph"/>
        <w:numPr>
          <w:ilvl w:val="0"/>
          <w:numId w:val="17"/>
        </w:numPr>
      </w:pPr>
      <w:r>
        <w:t>Reduce the hero HP by the given damage amount. If the hero is still alive (his HP is greater than 0) print:</w:t>
      </w:r>
    </w:p>
    <w:p w14:paraId="7B82EFAF" w14:textId="77777777" w:rsidR="00241F97" w:rsidRDefault="00241F97" w:rsidP="00241F97">
      <w:pPr>
        <w:pStyle w:val="ListParagraph"/>
        <w:numPr>
          <w:ilvl w:val="1"/>
          <w:numId w:val="17"/>
        </w:numPr>
        <w:rPr>
          <w:rStyle w:val="CodeChar"/>
        </w:rPr>
      </w:pPr>
      <w:r>
        <w:rPr>
          <w:rStyle w:val="CodeChar"/>
        </w:rPr>
        <w:t>"{hero name} was hit for {damage} HP by {attacker} and now has {current HP} HP left!"</w:t>
      </w:r>
    </w:p>
    <w:p w14:paraId="693202BC" w14:textId="77777777" w:rsidR="00241F97" w:rsidRDefault="00241F97" w:rsidP="00241F97">
      <w:pPr>
        <w:pStyle w:val="ListParagraph"/>
        <w:numPr>
          <w:ilvl w:val="0"/>
          <w:numId w:val="17"/>
        </w:numPr>
      </w:pPr>
      <w:r>
        <w:t>If the hero has died, remove him from your party and print:</w:t>
      </w:r>
    </w:p>
    <w:p w14:paraId="3E9FD15F" w14:textId="77777777" w:rsidR="00241F97" w:rsidRDefault="00241F97" w:rsidP="00241F97">
      <w:pPr>
        <w:pStyle w:val="ListParagraph"/>
        <w:numPr>
          <w:ilvl w:val="1"/>
          <w:numId w:val="17"/>
        </w:numPr>
        <w:rPr>
          <w:rStyle w:val="CodeChar"/>
          <w:b w:val="0"/>
        </w:rPr>
      </w:pPr>
      <w:r>
        <w:rPr>
          <w:rStyle w:val="CodeChar"/>
        </w:rPr>
        <w:t>"{hero name} has been killed by {attacker}!"</w:t>
      </w:r>
    </w:p>
    <w:p w14:paraId="142FF2A5" w14:textId="77777777" w:rsidR="00241F97" w:rsidRDefault="00241F97" w:rsidP="00241F97">
      <w:pPr>
        <w:rPr>
          <w:rStyle w:val="CodeChar"/>
        </w:rPr>
      </w:pPr>
      <w:r>
        <w:rPr>
          <w:rStyle w:val="CodeChar"/>
        </w:rPr>
        <w:t>"Recharge – {hero name} – {amount}"</w:t>
      </w:r>
    </w:p>
    <w:p w14:paraId="0E7C6236" w14:textId="77777777" w:rsidR="00241F97" w:rsidRDefault="00241F97" w:rsidP="00241F97">
      <w:pPr>
        <w:pStyle w:val="ListParagraph"/>
        <w:numPr>
          <w:ilvl w:val="0"/>
          <w:numId w:val="18"/>
        </w:num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>
        <w:rPr>
          <w:b/>
          <w:bCs/>
        </w:rPr>
        <w:t>maximum value</w:t>
      </w:r>
      <w:r>
        <w:t xml:space="preserve"> (</w:t>
      </w:r>
      <w:r>
        <w:rPr>
          <w:b/>
        </w:rPr>
        <w:t>200)</w:t>
      </w:r>
      <w:r>
        <w:t xml:space="preserve">, MP is increased to </w:t>
      </w:r>
      <w:r>
        <w:rPr>
          <w:b/>
          <w:bCs/>
        </w:rPr>
        <w:t>200</w:t>
      </w:r>
      <w:r>
        <w:t>. (the MP can't go over the maximum value).</w:t>
      </w:r>
    </w:p>
    <w:p w14:paraId="54D062EB" w14:textId="77777777" w:rsidR="00241F97" w:rsidRDefault="00241F97" w:rsidP="00241F97">
      <w:pPr>
        <w:pStyle w:val="ListParagraph"/>
        <w:numPr>
          <w:ilvl w:val="0"/>
          <w:numId w:val="18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596FBF24" w14:textId="77777777" w:rsidR="00241F97" w:rsidRDefault="00241F97" w:rsidP="00241F97">
      <w:pPr>
        <w:pStyle w:val="ListParagraph"/>
        <w:numPr>
          <w:ilvl w:val="1"/>
          <w:numId w:val="18"/>
        </w:numPr>
        <w:rPr>
          <w:rStyle w:val="CodeChar"/>
        </w:rPr>
      </w:pPr>
      <w:r>
        <w:rPr>
          <w:rStyle w:val="CodeChar"/>
        </w:rPr>
        <w:t>"{hero name} recharged for {amount recovered} MP!"</w:t>
      </w:r>
    </w:p>
    <w:p w14:paraId="2F04A5E4" w14:textId="77777777" w:rsidR="00241F97" w:rsidRDefault="00241F97" w:rsidP="00241F97">
      <w:pPr>
        <w:rPr>
          <w:rStyle w:val="CodeChar"/>
        </w:rPr>
      </w:pPr>
      <w:r>
        <w:rPr>
          <w:rStyle w:val="CodeChar"/>
        </w:rPr>
        <w:t>"Heal – {hero name} – {amount}"</w:t>
      </w:r>
    </w:p>
    <w:p w14:paraId="605CDF30" w14:textId="77777777" w:rsidR="00241F97" w:rsidRDefault="00241F97" w:rsidP="00241F97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65EB1997" w14:textId="77777777" w:rsidR="00241F97" w:rsidRDefault="00241F97" w:rsidP="00241F97">
      <w:pPr>
        <w:pStyle w:val="ListParagraph"/>
        <w:numPr>
          <w:ilvl w:val="0"/>
          <w:numId w:val="18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074197F1" w14:textId="77777777" w:rsidR="00241F97" w:rsidRDefault="00241F97" w:rsidP="00241F97">
      <w:pPr>
        <w:pStyle w:val="ListParagraph"/>
        <w:numPr>
          <w:ilvl w:val="1"/>
          <w:numId w:val="18"/>
        </w:numPr>
        <w:rPr>
          <w:rStyle w:val="CodeChar"/>
        </w:rPr>
      </w:pPr>
      <w:r>
        <w:rPr>
          <w:rStyle w:val="CodeChar"/>
        </w:rPr>
        <w:t>"{hero name} healed for {amount recovered} HP!"</w:t>
      </w:r>
    </w:p>
    <w:p w14:paraId="7A6EA31B" w14:textId="77777777" w:rsidR="00241F97" w:rsidRDefault="00241F97" w:rsidP="00241F97">
      <w:pPr>
        <w:pStyle w:val="Heading3"/>
      </w:pPr>
      <w:r>
        <w:t>Input</w:t>
      </w:r>
    </w:p>
    <w:p w14:paraId="0174499C" w14:textId="77777777" w:rsidR="00241F97" w:rsidRDefault="00241F97" w:rsidP="00241F97">
      <w:pPr>
        <w:pStyle w:val="ListParagraph"/>
        <w:numPr>
          <w:ilvl w:val="0"/>
          <w:numId w:val="19"/>
        </w:numPr>
        <w:rPr>
          <w:b/>
        </w:rPr>
      </w:pPr>
      <w:r>
        <w:t xml:space="preserve">On the first line of the standard input, you will receive an integer </w:t>
      </w:r>
      <w:r>
        <w:rPr>
          <w:b/>
        </w:rPr>
        <w:t>n</w:t>
      </w:r>
    </w:p>
    <w:p w14:paraId="65389074" w14:textId="77777777" w:rsidR="00241F97" w:rsidRDefault="00241F97" w:rsidP="00241F97">
      <w:pPr>
        <w:pStyle w:val="ListParagraph"/>
        <w:numPr>
          <w:ilvl w:val="0"/>
          <w:numId w:val="19"/>
        </w:numPr>
      </w:pPr>
      <w:r>
        <w:t xml:space="preserve">On the following </w:t>
      </w:r>
      <w:r>
        <w:rPr>
          <w:b/>
        </w:rPr>
        <w:t>n</w:t>
      </w:r>
      <w:r>
        <w:t xml:space="preserve"> lines, the heroes themselves will follow with their </w:t>
      </w:r>
      <w:r>
        <w:rPr>
          <w:b/>
        </w:rPr>
        <w:t>hit points</w:t>
      </w:r>
      <w:r>
        <w:t xml:space="preserve"> and </w:t>
      </w:r>
      <w:r>
        <w:rPr>
          <w:b/>
        </w:rPr>
        <w:t>mana points</w:t>
      </w:r>
      <w:r>
        <w:t xml:space="preserve"> separated by a space in the following format</w:t>
      </w:r>
    </w:p>
    <w:p w14:paraId="460AA77B" w14:textId="77777777" w:rsidR="00241F97" w:rsidRDefault="00241F97" w:rsidP="00241F97">
      <w:pPr>
        <w:pStyle w:val="ListParagraph"/>
        <w:numPr>
          <w:ilvl w:val="0"/>
          <w:numId w:val="19"/>
        </w:numPr>
        <w:rPr>
          <w:rStyle w:val="CodeChar"/>
          <w:b w:val="0"/>
        </w:rPr>
      </w:pPr>
      <w:r>
        <w:t xml:space="preserve">You will be receiving different </w:t>
      </w:r>
      <w:r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 – "</w:t>
      </w:r>
      <w:r>
        <w:rPr>
          <w:rStyle w:val="CodeChar"/>
          <w:rFonts w:cstheme="minorHAnsi"/>
          <w:bCs/>
        </w:rPr>
        <w:t>,</w:t>
      </w:r>
      <w:r>
        <w:rPr>
          <w:rStyle w:val="CodeChar"/>
          <w:rFonts w:cstheme="minorHAnsi"/>
        </w:rPr>
        <w:t xml:space="preserve"> </w:t>
      </w:r>
      <w:r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End"</w:t>
      </w:r>
      <w:r>
        <w:rPr>
          <w:rStyle w:val="CodeChar"/>
          <w:rFonts w:cstheme="minorHAnsi"/>
        </w:rPr>
        <w:t xml:space="preserve"> </w:t>
      </w:r>
      <w:r>
        <w:rPr>
          <w:rFonts w:cstheme="minorHAnsi"/>
        </w:rPr>
        <w:t>c</w:t>
      </w:r>
      <w:r>
        <w:t>ommand is given</w:t>
      </w:r>
    </w:p>
    <w:p w14:paraId="21C7E9DC" w14:textId="77777777" w:rsidR="00241F97" w:rsidRDefault="00241F97" w:rsidP="00241F97">
      <w:pPr>
        <w:pStyle w:val="Heading3"/>
      </w:pPr>
      <w:r>
        <w:t>Output</w:t>
      </w:r>
    </w:p>
    <w:p w14:paraId="0D635E0A" w14:textId="77777777" w:rsidR="00241F97" w:rsidRDefault="00241F97" w:rsidP="00241F97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Print all members of your party who are </w:t>
      </w:r>
      <w:r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381B5331" w14:textId="77777777" w:rsidR="00241F97" w:rsidRDefault="00241F97" w:rsidP="00241F97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0B534310" w14:textId="77777777" w:rsidR="00241F97" w:rsidRDefault="00241F97" w:rsidP="00241F97">
      <w:pPr>
        <w:pStyle w:val="Code"/>
        <w:ind w:firstLine="720"/>
      </w:pPr>
      <w:r>
        <w:t xml:space="preserve">  HP: {current HP}</w:t>
      </w:r>
    </w:p>
    <w:p w14:paraId="14408280" w14:textId="77777777" w:rsidR="00241F97" w:rsidRDefault="00241F97" w:rsidP="00241F97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09DB1922" w14:textId="77777777" w:rsidR="00241F97" w:rsidRDefault="00241F97" w:rsidP="00241F97">
      <w:pPr>
        <w:pStyle w:val="Heading3"/>
      </w:pPr>
      <w:r>
        <w:t>Constraints</w:t>
      </w:r>
    </w:p>
    <w:p w14:paraId="355FDC68" w14:textId="77777777" w:rsidR="00241F97" w:rsidRDefault="00241F97" w:rsidP="00241F97">
      <w:pPr>
        <w:pStyle w:val="ListParagraph"/>
        <w:numPr>
          <w:ilvl w:val="0"/>
          <w:numId w:val="21"/>
        </w:numPr>
      </w:pPr>
      <w:r>
        <w:t>The starting HP/MP of the heroes will be valid, 32-bit integers will never be negative or exceed the respective limits.</w:t>
      </w:r>
    </w:p>
    <w:p w14:paraId="39975E52" w14:textId="77777777" w:rsidR="00241F97" w:rsidRDefault="00241F97" w:rsidP="00241F97">
      <w:pPr>
        <w:pStyle w:val="ListParagraph"/>
        <w:numPr>
          <w:ilvl w:val="0"/>
          <w:numId w:val="21"/>
        </w:numPr>
      </w:pPr>
      <w:r>
        <w:t>The HP/MP amounts in the commands will never be negative.</w:t>
      </w:r>
    </w:p>
    <w:p w14:paraId="7F0A2FC6" w14:textId="77777777" w:rsidR="00241F97" w:rsidRDefault="00241F97" w:rsidP="00241F97">
      <w:pPr>
        <w:pStyle w:val="ListParagraph"/>
        <w:numPr>
          <w:ilvl w:val="0"/>
          <w:numId w:val="21"/>
        </w:numPr>
      </w:pPr>
      <w:r>
        <w:t>The hero names in the commands will always be valid members of your party. No need to check that explicitly.</w:t>
      </w:r>
    </w:p>
    <w:p w14:paraId="44D7C3C7" w14:textId="77777777" w:rsidR="00241F97" w:rsidRDefault="00241F97" w:rsidP="00241F97">
      <w:pPr>
        <w:pStyle w:val="Heading3"/>
        <w:rPr>
          <w:noProof/>
          <w:lang w:val="en-GB"/>
        </w:rPr>
      </w:pPr>
      <w:r>
        <w:rPr>
          <w:noProof/>
          <w:lang w:val="en-GB"/>
        </w:rPr>
        <w:lastRenderedPageBreak/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5"/>
        <w:gridCol w:w="6321"/>
        <w:gridCol w:w="11"/>
      </w:tblGrid>
      <w:tr w:rsidR="00241F97" w14:paraId="177E5DBB" w14:textId="77777777" w:rsidTr="00A63139">
        <w:trPr>
          <w:gridAfter w:val="1"/>
          <w:wAfter w:w="11" w:type="dxa"/>
          <w:trHeight w:val="348"/>
        </w:trPr>
        <w:tc>
          <w:tcPr>
            <w:tcW w:w="4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7E8515" w14:textId="77777777" w:rsidR="00241F97" w:rsidRDefault="00241F97" w:rsidP="00A63139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43DAA" w14:textId="77777777" w:rsidR="00241F97" w:rsidRDefault="00241F97" w:rsidP="00A6313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1F97" w14:paraId="150934F2" w14:textId="77777777" w:rsidTr="00A63139">
        <w:trPr>
          <w:gridAfter w:val="1"/>
          <w:wAfter w:w="11" w:type="dxa"/>
          <w:trHeight w:val="58"/>
        </w:trPr>
        <w:tc>
          <w:tcPr>
            <w:tcW w:w="4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E8089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23F5EB0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2C471F0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3F7EFA95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055FFD33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4E81438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500950A3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106763F2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1EF83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52FE620F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0404C1C1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4589B698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4F2EC8DF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50DD032E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49CFD254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44C4B975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4A0B8848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377816A3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241F97" w14:paraId="4AC12947" w14:textId="77777777" w:rsidTr="00A63139">
        <w:trPr>
          <w:gridAfter w:val="1"/>
          <w:wAfter w:w="11" w:type="dxa"/>
          <w:trHeight w:val="348"/>
        </w:trPr>
        <w:tc>
          <w:tcPr>
            <w:tcW w:w="4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40F791" w14:textId="77777777" w:rsidR="00241F97" w:rsidRDefault="00241F97" w:rsidP="00A63139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662C5F" w14:textId="77777777" w:rsidR="00241F97" w:rsidRDefault="00241F97" w:rsidP="00A6313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1F97" w14:paraId="77B1525B" w14:textId="77777777" w:rsidTr="00A63139">
        <w:trPr>
          <w:gridAfter w:val="1"/>
          <w:wAfter w:w="11" w:type="dxa"/>
          <w:trHeight w:val="4989"/>
        </w:trPr>
        <w:tc>
          <w:tcPr>
            <w:tcW w:w="4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970CA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5548FA14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6BAEC57A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2ADACEF6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27426DB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3A78B23E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435AD269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E46D07A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4DB892F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CEBD65E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3E8BA18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16A0E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00E47AB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EE047E2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0D327E00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651871C2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75D0FC4F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6D6C64EC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7268A63F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33BEAA1C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3490CB51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31D49F6B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44F4A02A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241F97" w14:paraId="795D7939" w14:textId="77777777" w:rsidTr="00A63139">
        <w:trPr>
          <w:trHeight w:val="561"/>
        </w:trPr>
        <w:tc>
          <w:tcPr>
            <w:tcW w:w="106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B16ADC" w14:textId="77777777" w:rsidR="00241F97" w:rsidRDefault="00241F97" w:rsidP="00A6313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241F97" w14:paraId="635B7CC4" w14:textId="77777777" w:rsidTr="00A63139">
        <w:trPr>
          <w:trHeight w:val="831"/>
        </w:trPr>
        <w:tc>
          <w:tcPr>
            <w:tcW w:w="106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0070DA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green"/>
              </w:rPr>
              <w:t>Heal</w:t>
            </w:r>
            <w:r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35F61976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magenta"/>
              </w:rPr>
              <w:t>Recharge</w:t>
            </w:r>
            <w:r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3D3B9B89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cyan"/>
              </w:rPr>
              <w:t>CastSpell</w:t>
            </w:r>
            <w:r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32CA9E2D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red"/>
              </w:rPr>
              <w:lastRenderedPageBreak/>
              <w:t>TakeDamage</w:t>
            </w:r>
            <w:r>
              <w:rPr>
                <w:rFonts w:eastAsia="Calibri" w:cstheme="minorHAnsi"/>
                <w:noProof/>
              </w:rPr>
              <w:t xml:space="preserve"> – Tyris's HP is reduced by 99, thus becoming -5, which means he is dead.</w:t>
            </w:r>
          </w:p>
          <w:p w14:paraId="22230229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red"/>
              </w:rPr>
              <w:t>TakeDamage</w:t>
            </w:r>
            <w:r>
              <w:rPr>
                <w:rFonts w:eastAsia="Calibri" w:cstheme="minorHAnsi"/>
                <w:noProof/>
              </w:rPr>
              <w:t xml:space="preserve"> – Ivor's HP is now -2, so he is dead too.</w:t>
            </w:r>
          </w:p>
          <w:p w14:paraId="3416A242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After the </w:t>
            </w:r>
            <w:r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>
              <w:rPr>
                <w:rFonts w:eastAsia="Calibri" w:cstheme="minorHAnsi"/>
                <w:noProof/>
              </w:rPr>
              <w:t xml:space="preserve"> command, we print the remaining living heroes.</w:t>
            </w:r>
          </w:p>
        </w:tc>
      </w:tr>
    </w:tbl>
    <w:p w14:paraId="47CE4D49" w14:textId="77777777" w:rsidR="00241F97" w:rsidRPr="00151034" w:rsidRDefault="00241F97" w:rsidP="00241F97">
      <w:pPr>
        <w:pStyle w:val="Index"/>
      </w:pPr>
    </w:p>
    <w:sectPr w:rsidR="00241F97" w:rsidRPr="0015103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00414" w14:textId="77777777" w:rsidR="00F64AF4" w:rsidRDefault="00F64AF4" w:rsidP="008068A2">
      <w:pPr>
        <w:spacing w:after="0" w:line="240" w:lineRule="auto"/>
      </w:pPr>
      <w:r>
        <w:separator/>
      </w:r>
    </w:p>
  </w:endnote>
  <w:endnote w:type="continuationSeparator" w:id="0">
    <w:p w14:paraId="50046BCD" w14:textId="77777777" w:rsidR="00F64AF4" w:rsidRDefault="00F64A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941ED" w14:textId="77777777" w:rsidR="00F14ED3" w:rsidRDefault="00F14ED3" w:rsidP="00F14ED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8F38C61" wp14:editId="025D171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4B202B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84AB8FF" wp14:editId="75A7F5F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A561EB" w14:textId="0F4C1BF6" w:rsidR="00F14ED3" w:rsidRDefault="00F14ED3" w:rsidP="00F14ED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19AA4F1D" w14:textId="77777777" w:rsidR="00F14ED3" w:rsidRDefault="00F14ED3" w:rsidP="00F14ED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9BDBD" wp14:editId="4BE0C9F6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B0B517" wp14:editId="5B1FFB36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4F527DF" wp14:editId="7C078D5F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C75CFD" wp14:editId="234729E8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1F7482" wp14:editId="5DC58727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DEBA9B" wp14:editId="64A9CB89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F23117" wp14:editId="465235E4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EA534E" wp14:editId="6A8AAB4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D8C73C" wp14:editId="6B6034D7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4AB8FF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2EA561EB" w14:textId="0F4C1BF6" w:rsidR="00F14ED3" w:rsidRDefault="00F14ED3" w:rsidP="00F14ED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19AA4F1D" w14:textId="77777777" w:rsidR="00F14ED3" w:rsidRDefault="00F14ED3" w:rsidP="00F14ED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9BDBD" wp14:editId="4BE0C9F6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B0B517" wp14:editId="5B1FFB36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F527DF" wp14:editId="7C078D5F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C75CFD" wp14:editId="234729E8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1F7482" wp14:editId="5DC58727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DEBA9B" wp14:editId="64A9CB89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F23117" wp14:editId="465235E4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EA534E" wp14:editId="6A8AAB4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D8C73C" wp14:editId="6B6034D7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793E1B7" wp14:editId="0F47135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D81975" w14:textId="77777777" w:rsidR="00F14ED3" w:rsidRDefault="00F14ED3" w:rsidP="00F14ED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93E1B7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64D81975" w14:textId="77777777" w:rsidR="00F14ED3" w:rsidRDefault="00F14ED3" w:rsidP="00F14ED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4BE56C9" wp14:editId="051436D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155995C" w14:textId="77777777" w:rsidR="00F14ED3" w:rsidRDefault="00F14ED3" w:rsidP="00F14ED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BE56C9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5155995C" w14:textId="77777777" w:rsidR="00F14ED3" w:rsidRDefault="00F14ED3" w:rsidP="00F14ED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3896797" wp14:editId="79580B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8BD13" w14:textId="77777777" w:rsidR="00F64AF4" w:rsidRDefault="00F64AF4" w:rsidP="008068A2">
      <w:pPr>
        <w:spacing w:after="0" w:line="240" w:lineRule="auto"/>
      </w:pPr>
      <w:r>
        <w:separator/>
      </w:r>
    </w:p>
  </w:footnote>
  <w:footnote w:type="continuationSeparator" w:id="0">
    <w:p w14:paraId="163EBB1F" w14:textId="77777777" w:rsidR="00F64AF4" w:rsidRDefault="00F64A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2729228">
    <w:abstractNumId w:val="7"/>
  </w:num>
  <w:num w:numId="2" w16cid:durableId="749816219">
    <w:abstractNumId w:val="9"/>
  </w:num>
  <w:num w:numId="3" w16cid:durableId="1826506806">
    <w:abstractNumId w:val="12"/>
  </w:num>
  <w:num w:numId="4" w16cid:durableId="1116292962">
    <w:abstractNumId w:val="4"/>
  </w:num>
  <w:num w:numId="5" w16cid:durableId="1720520404">
    <w:abstractNumId w:val="20"/>
  </w:num>
  <w:num w:numId="6" w16cid:durableId="1364862425">
    <w:abstractNumId w:val="5"/>
  </w:num>
  <w:num w:numId="7" w16cid:durableId="1871456219">
    <w:abstractNumId w:val="16"/>
  </w:num>
  <w:num w:numId="8" w16cid:durableId="196816852">
    <w:abstractNumId w:val="6"/>
  </w:num>
  <w:num w:numId="9" w16cid:durableId="1800563250">
    <w:abstractNumId w:val="0"/>
  </w:num>
  <w:num w:numId="10" w16cid:durableId="8991406">
    <w:abstractNumId w:val="1"/>
  </w:num>
  <w:num w:numId="11" w16cid:durableId="10547383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58494905">
    <w:abstractNumId w:val="18"/>
  </w:num>
  <w:num w:numId="13" w16cid:durableId="1790783046">
    <w:abstractNumId w:val="17"/>
  </w:num>
  <w:num w:numId="14" w16cid:durableId="1788353258">
    <w:abstractNumId w:val="15"/>
  </w:num>
  <w:num w:numId="15" w16cid:durableId="2074348092">
    <w:abstractNumId w:val="19"/>
  </w:num>
  <w:num w:numId="16" w16cid:durableId="1564102814">
    <w:abstractNumId w:val="8"/>
  </w:num>
  <w:num w:numId="17" w16cid:durableId="2096050161">
    <w:abstractNumId w:val="11"/>
  </w:num>
  <w:num w:numId="18" w16cid:durableId="1618487801">
    <w:abstractNumId w:val="2"/>
  </w:num>
  <w:num w:numId="19" w16cid:durableId="2017658150">
    <w:abstractNumId w:val="3"/>
  </w:num>
  <w:num w:numId="20" w16cid:durableId="938491481">
    <w:abstractNumId w:val="13"/>
  </w:num>
  <w:num w:numId="21" w16cid:durableId="777336397">
    <w:abstractNumId w:val="10"/>
  </w:num>
  <w:num w:numId="22" w16cid:durableId="1332175171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960185968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1379932383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NjEyMzQ3MTZS0lEKTi0uzszPAykwrAUAEqu7G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41B93"/>
    <w:rsid w:val="00241F97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3F79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0A41"/>
    <w:rsid w:val="006640AE"/>
    <w:rsid w:val="00670041"/>
    <w:rsid w:val="00671FE2"/>
    <w:rsid w:val="00672A68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2DE5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6734C"/>
    <w:rsid w:val="00974A65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448C"/>
    <w:rsid w:val="00C66289"/>
    <w:rsid w:val="00C731D8"/>
    <w:rsid w:val="00C73826"/>
    <w:rsid w:val="00C73DE3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367F"/>
    <w:rsid w:val="00D25AF2"/>
    <w:rsid w:val="00D32DD1"/>
    <w:rsid w:val="00D3404A"/>
    <w:rsid w:val="00D410EC"/>
    <w:rsid w:val="00D4354E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14156"/>
    <w:rsid w:val="00F14ED3"/>
    <w:rsid w:val="00F20B48"/>
    <w:rsid w:val="00F213D7"/>
    <w:rsid w:val="00F23D65"/>
    <w:rsid w:val="00F258BA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4AF4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6B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F14ED3"/>
  </w:style>
  <w:style w:type="character" w:styleId="UnresolvedMention">
    <w:name w:val="Unresolved Mention"/>
    <w:basedOn w:val="DefaultParagraphFont"/>
    <w:uiPriority w:val="99"/>
    <w:semiHidden/>
    <w:unhideWhenUsed/>
    <w:rsid w:val="00241B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1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30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593FA-8B8F-41FB-BC68-4A3C940A9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40</Words>
  <Characters>763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896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ksandra Raykova</cp:lastModifiedBy>
  <cp:revision>2</cp:revision>
  <cp:lastPrinted>2015-10-26T22:35:00Z</cp:lastPrinted>
  <dcterms:created xsi:type="dcterms:W3CDTF">2022-08-24T11:48:00Z</dcterms:created>
  <dcterms:modified xsi:type="dcterms:W3CDTF">2022-08-24T11:48:00Z</dcterms:modified>
  <cp:category>programming, education, software engineering, software development</cp:category>
</cp:coreProperties>
</file>